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4A782A" w14:textId="77DBCCA4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1AF0C352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professional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proposed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INITIAL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in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title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scientific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PUMS unit where the Doctoral School will be pursued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objectives :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(assumed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description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expected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77777777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candidate’s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approve the candidate’s initial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E1E289D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lang w:val="en"/>
        </w:rPr>
        <w:t>(place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4A81F814" w14:textId="77777777" w:rsidR="000D6F02" w:rsidRPr="00BB2DF8" w:rsidRDefault="000D6F02">
      <w:pPr>
        <w:rPr>
          <w:lang w:val="en-US"/>
        </w:rPr>
      </w:pPr>
    </w:p>
    <w:sectPr w:rsidR="000D6F02" w:rsidRPr="00BB2DF8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16E6FC" w16cid:durableId="23A45320"/>
  <w16cid:commentId w16cid:paraId="09DBF2E9" w16cid:durableId="23A45321"/>
  <w16cid:commentId w16cid:paraId="56029DA0" w16cid:durableId="23A45322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C60330" w14:textId="77777777" w:rsidR="00C32594" w:rsidRDefault="00C32594">
      <w:pPr>
        <w:spacing w:after="0" w:line="240" w:lineRule="auto"/>
      </w:pPr>
      <w:r>
        <w:separator/>
      </w:r>
    </w:p>
  </w:endnote>
  <w:endnote w:type="continuationSeparator" w:id="0">
    <w:p w14:paraId="7C7398A1" w14:textId="77777777" w:rsidR="00C32594" w:rsidRDefault="00C32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FA7E8A">
      <w:rPr>
        <w:rStyle w:val="Numerstrony"/>
        <w:rFonts w:ascii="Calibri" w:hAnsi="Calibri"/>
        <w:noProof/>
        <w:sz w:val="20"/>
        <w:szCs w:val="20"/>
        <w:lang w:val="en"/>
      </w:rPr>
      <w:t>2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0A8AFF" w14:textId="77777777" w:rsidR="00C32594" w:rsidRDefault="00C32594">
      <w:pPr>
        <w:spacing w:after="0" w:line="240" w:lineRule="auto"/>
      </w:pPr>
      <w:r>
        <w:separator/>
      </w:r>
    </w:p>
  </w:footnote>
  <w:footnote w:type="continuationSeparator" w:id="0">
    <w:p w14:paraId="067B9E3C" w14:textId="77777777" w:rsidR="00C32594" w:rsidRDefault="00C32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643E3"/>
    <w:rsid w:val="00BB2DF8"/>
    <w:rsid w:val="00BE0ECB"/>
    <w:rsid w:val="00BE35A1"/>
    <w:rsid w:val="00BE7851"/>
    <w:rsid w:val="00C014E5"/>
    <w:rsid w:val="00C07484"/>
    <w:rsid w:val="00C2604B"/>
    <w:rsid w:val="00C32594"/>
    <w:rsid w:val="00C32C23"/>
    <w:rsid w:val="00C437FC"/>
    <w:rsid w:val="00C4658C"/>
    <w:rsid w:val="00C72B74"/>
    <w:rsid w:val="00C819B5"/>
    <w:rsid w:val="00C944FA"/>
    <w:rsid w:val="00CB1E64"/>
    <w:rsid w:val="00CF118A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A7E8A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97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5</cp:revision>
  <cp:lastPrinted>2021-03-08T08:23:00Z</cp:lastPrinted>
  <dcterms:created xsi:type="dcterms:W3CDTF">2021-02-18T10:49:00Z</dcterms:created>
  <dcterms:modified xsi:type="dcterms:W3CDTF">2021-05-27T06:59:00Z</dcterms:modified>
</cp:coreProperties>
</file>